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CAF4F7" w14:textId="4D17B7D5" w:rsidR="000D550B" w:rsidRDefault="00124391" w:rsidP="008253AC">
      <w:pPr>
        <w:rPr>
          <w:rFonts w:ascii="Arial Black" w:hAnsi="Arial Black"/>
          <w:b/>
          <w:sz w:val="32"/>
          <w:szCs w:val="32"/>
          <w:lang w:val="en-US"/>
        </w:rPr>
      </w:pPr>
      <w:r>
        <w:rPr>
          <w:rFonts w:ascii="Arial Black" w:hAnsi="Arial Black"/>
          <w:b/>
          <w:sz w:val="32"/>
          <w:szCs w:val="32"/>
          <w:lang w:val="en-US"/>
        </w:rPr>
        <w:t xml:space="preserve">Request to access </w:t>
      </w:r>
      <w:r w:rsidR="008562B2" w:rsidRPr="008562B2">
        <w:rPr>
          <w:rFonts w:ascii="Arial Black" w:hAnsi="Arial Black"/>
          <w:b/>
          <w:sz w:val="32"/>
          <w:szCs w:val="32"/>
          <w:lang w:val="en-US"/>
        </w:rPr>
        <w:t>Biostatistic</w:t>
      </w:r>
      <w:r w:rsidR="00795B78">
        <w:rPr>
          <w:rFonts w:ascii="Arial Black" w:hAnsi="Arial Black"/>
          <w:b/>
          <w:sz w:val="32"/>
          <w:szCs w:val="32"/>
          <w:lang w:val="en-US"/>
        </w:rPr>
        <w:t>s</w:t>
      </w:r>
      <w:r w:rsidR="008562B2" w:rsidRPr="008562B2">
        <w:rPr>
          <w:rFonts w:ascii="Arial Black" w:hAnsi="Arial Black"/>
          <w:b/>
          <w:sz w:val="32"/>
          <w:szCs w:val="32"/>
          <w:lang w:val="en-US"/>
        </w:rPr>
        <w:t xml:space="preserve"> </w:t>
      </w:r>
      <w:r>
        <w:rPr>
          <w:rFonts w:ascii="Arial Black" w:hAnsi="Arial Black"/>
          <w:b/>
          <w:sz w:val="32"/>
          <w:szCs w:val="32"/>
          <w:lang w:val="en-US"/>
        </w:rPr>
        <w:t>Support</w:t>
      </w:r>
    </w:p>
    <w:p w14:paraId="03880C46" w14:textId="0FDC4146" w:rsidR="00570753" w:rsidRPr="00570753" w:rsidRDefault="00570753" w:rsidP="008253AC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570753">
        <w:rPr>
          <w:rFonts w:ascii="Times New Roman" w:hAnsi="Times New Roman" w:cs="Times New Roman"/>
          <w:i/>
          <w:sz w:val="24"/>
          <w:szCs w:val="24"/>
          <w:lang w:val="en-US"/>
        </w:rPr>
        <w:t>Instructions:</w:t>
      </w:r>
    </w:p>
    <w:p w14:paraId="154B9693" w14:textId="4AFBF632" w:rsidR="00570753" w:rsidRPr="00570753" w:rsidRDefault="00570753" w:rsidP="00570753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70753">
        <w:rPr>
          <w:rFonts w:ascii="Times New Roman" w:hAnsi="Times New Roman" w:cs="Times New Roman"/>
          <w:sz w:val="24"/>
          <w:szCs w:val="24"/>
          <w:lang w:val="en-US"/>
        </w:rPr>
        <w:t>Complete form</w:t>
      </w:r>
    </w:p>
    <w:p w14:paraId="779284C2" w14:textId="7BE5F940" w:rsidR="00570753" w:rsidRPr="00570753" w:rsidRDefault="00570753" w:rsidP="00570753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70753">
        <w:rPr>
          <w:rFonts w:ascii="Times New Roman" w:hAnsi="Times New Roman" w:cs="Times New Roman"/>
          <w:sz w:val="24"/>
          <w:szCs w:val="24"/>
          <w:lang w:val="en-US"/>
        </w:rPr>
        <w:t>Obtain supervisor’s signature</w:t>
      </w:r>
    </w:p>
    <w:p w14:paraId="754890C0" w14:textId="7854C325" w:rsidR="00570753" w:rsidRDefault="00570753" w:rsidP="00570753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70753">
        <w:rPr>
          <w:rFonts w:ascii="Times New Roman" w:hAnsi="Times New Roman" w:cs="Times New Roman"/>
          <w:sz w:val="24"/>
          <w:szCs w:val="24"/>
          <w:lang w:val="en-US"/>
        </w:rPr>
        <w:t xml:space="preserve">Email to </w:t>
      </w:r>
      <w:hyperlink r:id="rId8" w:history="1">
        <w:r w:rsidRPr="00570753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Stellamay.gwini@barwonhealth.org.au</w:t>
        </w:r>
      </w:hyperlink>
      <w:r w:rsidRPr="0057075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B978356" w14:textId="77777777" w:rsidR="00570753" w:rsidRPr="00570753" w:rsidRDefault="00570753" w:rsidP="00570753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10768" w:type="dxa"/>
        <w:tblLayout w:type="fixed"/>
        <w:tblLook w:val="04A0" w:firstRow="1" w:lastRow="0" w:firstColumn="1" w:lastColumn="0" w:noHBand="0" w:noVBand="1"/>
      </w:tblPr>
      <w:tblGrid>
        <w:gridCol w:w="3256"/>
        <w:gridCol w:w="708"/>
        <w:gridCol w:w="2835"/>
        <w:gridCol w:w="709"/>
        <w:gridCol w:w="1276"/>
        <w:gridCol w:w="1984"/>
      </w:tblGrid>
      <w:tr w:rsidR="000D550B" w:rsidRPr="003F3C38" w14:paraId="41CAF4FF" w14:textId="77777777" w:rsidTr="00987CCD">
        <w:tc>
          <w:tcPr>
            <w:tcW w:w="3964" w:type="dxa"/>
            <w:gridSpan w:val="2"/>
            <w:shd w:val="clear" w:color="auto" w:fill="A6A6A6" w:themeFill="background1" w:themeFillShade="A6"/>
          </w:tcPr>
          <w:p w14:paraId="41CAF4FD" w14:textId="77777777" w:rsidR="000D550B" w:rsidRPr="003F3C38" w:rsidRDefault="000D550B" w:rsidP="003F3C38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 w:rsidRPr="003F3C38">
              <w:rPr>
                <w:rFonts w:ascii="Times New Roman" w:hAnsi="Times New Roman" w:cs="Times New Roman"/>
                <w:b/>
                <w:lang w:val="en-US"/>
              </w:rPr>
              <w:t>Date of request:</w:t>
            </w:r>
          </w:p>
        </w:tc>
        <w:tc>
          <w:tcPr>
            <w:tcW w:w="6804" w:type="dxa"/>
            <w:gridSpan w:val="4"/>
          </w:tcPr>
          <w:p w14:paraId="41CAF4FE" w14:textId="77777777" w:rsidR="000D550B" w:rsidRPr="003F3C38" w:rsidRDefault="000D550B" w:rsidP="003F3C38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0D550B" w:rsidRPr="003F3C38" w14:paraId="41CAF502" w14:textId="77777777" w:rsidTr="00987CCD">
        <w:tc>
          <w:tcPr>
            <w:tcW w:w="3964" w:type="dxa"/>
            <w:gridSpan w:val="2"/>
            <w:shd w:val="clear" w:color="auto" w:fill="A6A6A6" w:themeFill="background1" w:themeFillShade="A6"/>
          </w:tcPr>
          <w:p w14:paraId="41CAF500" w14:textId="77777777" w:rsidR="000D550B" w:rsidRPr="003F3C38" w:rsidRDefault="000D550B" w:rsidP="003F3C38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 w:rsidRPr="003F3C38">
              <w:rPr>
                <w:rFonts w:ascii="Times New Roman" w:hAnsi="Times New Roman" w:cs="Times New Roman"/>
                <w:b/>
                <w:lang w:val="en-US"/>
              </w:rPr>
              <w:t>Name:</w:t>
            </w:r>
          </w:p>
        </w:tc>
        <w:tc>
          <w:tcPr>
            <w:tcW w:w="6804" w:type="dxa"/>
            <w:gridSpan w:val="4"/>
          </w:tcPr>
          <w:p w14:paraId="41CAF501" w14:textId="77777777" w:rsidR="000D550B" w:rsidRPr="003F3C38" w:rsidRDefault="000D550B" w:rsidP="003F3C38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24391" w:rsidRPr="003F3C38" w14:paraId="41CAF50F" w14:textId="77777777" w:rsidTr="00987CCD">
        <w:tc>
          <w:tcPr>
            <w:tcW w:w="3964" w:type="dxa"/>
            <w:gridSpan w:val="2"/>
            <w:shd w:val="clear" w:color="auto" w:fill="A6A6A6" w:themeFill="background1" w:themeFillShade="A6"/>
          </w:tcPr>
          <w:p w14:paraId="41CAF50D" w14:textId="77777777" w:rsidR="00124391" w:rsidRPr="003F3C38" w:rsidRDefault="00124391" w:rsidP="00124391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 w:rsidRPr="003F3C38">
              <w:rPr>
                <w:rFonts w:ascii="Times New Roman" w:hAnsi="Times New Roman" w:cs="Times New Roman"/>
                <w:b/>
                <w:lang w:val="en-US"/>
              </w:rPr>
              <w:t>Department:</w:t>
            </w:r>
          </w:p>
        </w:tc>
        <w:tc>
          <w:tcPr>
            <w:tcW w:w="3544" w:type="dxa"/>
            <w:gridSpan w:val="2"/>
          </w:tcPr>
          <w:p w14:paraId="563AEE35" w14:textId="77777777" w:rsidR="00124391" w:rsidRPr="003F3C38" w:rsidRDefault="0012439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14:paraId="2DD15134" w14:textId="714F4D61" w:rsidR="00124391" w:rsidRPr="00124391" w:rsidRDefault="00124391" w:rsidP="00124391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Position:</w:t>
            </w:r>
          </w:p>
        </w:tc>
        <w:tc>
          <w:tcPr>
            <w:tcW w:w="1984" w:type="dxa"/>
          </w:tcPr>
          <w:p w14:paraId="41CAF50E" w14:textId="4C61926B" w:rsidR="00124391" w:rsidRPr="003F3C38" w:rsidRDefault="0012439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24391" w:rsidRPr="003F3C38" w14:paraId="41CAF515" w14:textId="77777777" w:rsidTr="00987CCD">
        <w:tc>
          <w:tcPr>
            <w:tcW w:w="3964" w:type="dxa"/>
            <w:gridSpan w:val="2"/>
            <w:shd w:val="clear" w:color="auto" w:fill="A6A6A6" w:themeFill="background1" w:themeFillShade="A6"/>
          </w:tcPr>
          <w:p w14:paraId="41CAF513" w14:textId="319BC21A" w:rsidR="00124391" w:rsidRPr="003F3C38" w:rsidRDefault="00124391" w:rsidP="00124391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 w:rsidRPr="003F3C38">
              <w:rPr>
                <w:rFonts w:ascii="Times New Roman" w:hAnsi="Times New Roman" w:cs="Times New Roman"/>
                <w:b/>
                <w:lang w:val="en-US"/>
              </w:rPr>
              <w:t>Email:</w:t>
            </w:r>
          </w:p>
        </w:tc>
        <w:tc>
          <w:tcPr>
            <w:tcW w:w="3544" w:type="dxa"/>
            <w:gridSpan w:val="2"/>
            <w:tcBorders>
              <w:bottom w:val="single" w:sz="4" w:space="0" w:color="auto"/>
            </w:tcBorders>
          </w:tcPr>
          <w:p w14:paraId="014EBE22" w14:textId="77777777" w:rsidR="00124391" w:rsidRPr="003F3C38" w:rsidRDefault="0012439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E0D0B4" w14:textId="154798A5" w:rsidR="00124391" w:rsidRPr="003F3C38" w:rsidRDefault="0012439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r w:rsidRPr="003F3C38">
              <w:rPr>
                <w:rFonts w:ascii="Times New Roman" w:hAnsi="Times New Roman" w:cs="Times New Roman"/>
                <w:b/>
                <w:lang w:val="en-US"/>
              </w:rPr>
              <w:t>Telephone: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41CAF514" w14:textId="4B93D492" w:rsidR="00124391" w:rsidRPr="003F3C38" w:rsidRDefault="0012439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24391" w:rsidRPr="003F3C38" w14:paraId="1603D524" w14:textId="77777777" w:rsidTr="00987CCD">
        <w:trPr>
          <w:trHeight w:val="190"/>
        </w:trPr>
        <w:tc>
          <w:tcPr>
            <w:tcW w:w="3964" w:type="dxa"/>
            <w:gridSpan w:val="2"/>
            <w:vMerge w:val="restart"/>
            <w:tcBorders>
              <w:top w:val="nil"/>
            </w:tcBorders>
            <w:shd w:val="clear" w:color="auto" w:fill="A6A6A6" w:themeFill="background1" w:themeFillShade="A6"/>
          </w:tcPr>
          <w:p w14:paraId="1D8B625B" w14:textId="780F30AE" w:rsidR="00124391" w:rsidRDefault="00124391" w:rsidP="00124391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Supervisor:</w:t>
            </w:r>
            <w:r>
              <w:rPr>
                <w:rFonts w:ascii="Times New Roman" w:hAnsi="Times New Roman" w:cs="Times New Roman"/>
                <w:b/>
                <w:lang w:val="en-US"/>
              </w:rPr>
              <w:tab/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03C904" w14:textId="77777777" w:rsidR="00124391" w:rsidRPr="003F3C38" w:rsidRDefault="0012439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48FC4D" w14:textId="02C75490" w:rsidR="00124391" w:rsidRPr="003F3C38" w:rsidRDefault="0012439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24391" w:rsidRPr="003F3C38" w14:paraId="0B0BFE74" w14:textId="77777777" w:rsidTr="00987CCD">
        <w:trPr>
          <w:trHeight w:val="190"/>
        </w:trPr>
        <w:tc>
          <w:tcPr>
            <w:tcW w:w="3964" w:type="dxa"/>
            <w:gridSpan w:val="2"/>
            <w:vMerge/>
            <w:tcBorders>
              <w:bottom w:val="nil"/>
            </w:tcBorders>
            <w:shd w:val="clear" w:color="auto" w:fill="A6A6A6" w:themeFill="background1" w:themeFillShade="A6"/>
          </w:tcPr>
          <w:p w14:paraId="11AB97C9" w14:textId="77777777" w:rsidR="00124391" w:rsidRDefault="00124391" w:rsidP="00124391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28EC0D4F" w14:textId="740599AD" w:rsidR="00124391" w:rsidRPr="00124391" w:rsidRDefault="00124391" w:rsidP="0012439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24391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Name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7EEAA6C0" w14:textId="2195D827" w:rsidR="00124391" w:rsidRPr="00124391" w:rsidRDefault="00124391" w:rsidP="0012439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24391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Email</w:t>
            </w:r>
          </w:p>
        </w:tc>
      </w:tr>
      <w:tr w:rsidR="00124391" w:rsidRPr="003F3C38" w14:paraId="41CAF51B" w14:textId="77777777" w:rsidTr="00987CCD">
        <w:tc>
          <w:tcPr>
            <w:tcW w:w="3964" w:type="dxa"/>
            <w:gridSpan w:val="2"/>
            <w:shd w:val="clear" w:color="auto" w:fill="A6A6A6" w:themeFill="background1" w:themeFillShade="A6"/>
          </w:tcPr>
          <w:p w14:paraId="75667E0C" w14:textId="16E63697" w:rsidR="00124391" w:rsidRDefault="00124391" w:rsidP="00124391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 xml:space="preserve">Brief project description </w:t>
            </w:r>
            <w:r w:rsidRPr="005F3E22">
              <w:rPr>
                <w:rFonts w:ascii="Times New Roman" w:hAnsi="Times New Roman" w:cs="Times New Roman"/>
                <w:bCs/>
                <w:lang w:val="en-US"/>
              </w:rPr>
              <w:t>(e</w:t>
            </w:r>
            <w:r>
              <w:rPr>
                <w:rFonts w:ascii="Times New Roman" w:hAnsi="Times New Roman" w:cs="Times New Roman"/>
                <w:bCs/>
                <w:lang w:val="en-US"/>
              </w:rPr>
              <w:t xml:space="preserve">.g. background, objectives, </w:t>
            </w:r>
            <w:r w:rsidR="004E10A7">
              <w:rPr>
                <w:rFonts w:ascii="Times New Roman" w:hAnsi="Times New Roman" w:cs="Times New Roman"/>
                <w:bCs/>
                <w:lang w:val="en-US"/>
              </w:rPr>
              <w:t xml:space="preserve">overarching </w:t>
            </w:r>
            <w:r>
              <w:rPr>
                <w:rFonts w:ascii="Times New Roman" w:hAnsi="Times New Roman" w:cs="Times New Roman"/>
                <w:bCs/>
                <w:lang w:val="en-US"/>
              </w:rPr>
              <w:t>research question)</w:t>
            </w:r>
            <w:r>
              <w:rPr>
                <w:rFonts w:ascii="Times New Roman" w:hAnsi="Times New Roman" w:cs="Times New Roman"/>
                <w:b/>
                <w:lang w:val="en-US"/>
              </w:rPr>
              <w:t>:</w:t>
            </w:r>
          </w:p>
          <w:p w14:paraId="41CAF519" w14:textId="0CD295AE" w:rsidR="00124391" w:rsidRPr="00795B78" w:rsidRDefault="00124391" w:rsidP="00124391">
            <w:pPr>
              <w:spacing w:before="120" w:after="120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795B78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Also attach study protocol, research proposal, ethics application, questionnaires or any other documentation that may be useful in describing your project.</w:t>
            </w:r>
          </w:p>
        </w:tc>
        <w:tc>
          <w:tcPr>
            <w:tcW w:w="6804" w:type="dxa"/>
            <w:gridSpan w:val="4"/>
          </w:tcPr>
          <w:p w14:paraId="41CAF51A" w14:textId="77777777" w:rsidR="00124391" w:rsidRPr="003F3C38" w:rsidRDefault="0012439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24391" w:rsidRPr="003F3C38" w14:paraId="23A4DBD0" w14:textId="77777777" w:rsidTr="00987CCD">
        <w:tc>
          <w:tcPr>
            <w:tcW w:w="3964" w:type="dxa"/>
            <w:gridSpan w:val="2"/>
            <w:shd w:val="clear" w:color="auto" w:fill="A6A6A6" w:themeFill="background1" w:themeFillShade="A6"/>
          </w:tcPr>
          <w:p w14:paraId="40572193" w14:textId="69AFD399" w:rsidR="00124391" w:rsidRDefault="00124391" w:rsidP="00124391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Specify research question type:</w:t>
            </w:r>
          </w:p>
          <w:p w14:paraId="74C64711" w14:textId="77777777" w:rsidR="0090110F" w:rsidRDefault="00124391" w:rsidP="0090110F">
            <w:pPr>
              <w:spacing w:before="120" w:after="120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9011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Description</w:t>
            </w:r>
            <w:r w:rsidR="009011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s and examples of each </w:t>
            </w:r>
            <w:r w:rsidRPr="009011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analysis type</w:t>
            </w:r>
            <w:r w:rsidR="009011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:</w:t>
            </w:r>
            <w:r w:rsidR="0090110F" w:rsidRPr="009011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ab/>
            </w:r>
          </w:p>
          <w:p w14:paraId="2A723799" w14:textId="48E15E93" w:rsidR="0090110F" w:rsidRPr="0090110F" w:rsidRDefault="0090110F" w:rsidP="0090110F">
            <w:pPr>
              <w:spacing w:before="120" w:after="120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90110F">
              <w:rPr>
                <w:rFonts w:ascii="Times New Roman" w:hAnsi="Times New Roman" w:cs="Times New Roman"/>
                <w:i/>
                <w:sz w:val="18"/>
                <w:szCs w:val="18"/>
                <w:u w:val="single"/>
                <w:lang w:val="en-US"/>
              </w:rPr>
              <w:t>Descriptive/Exploratory/Other:</w:t>
            </w:r>
            <w:r w:rsidRPr="009011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 xml:space="preserve"> Estimate trends over time in the prevalence of a disease in different subgroups. Multivariable regression including multiple possible predictors of a disease (or “risk factors”) to assess strength of potential associations with it. </w:t>
            </w:r>
          </w:p>
          <w:p w14:paraId="7ACBB7C8" w14:textId="08F60E70" w:rsidR="0090110F" w:rsidRPr="0090110F" w:rsidRDefault="0090110F" w:rsidP="0090110F">
            <w:pPr>
              <w:spacing w:before="120" w:after="120"/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</w:pPr>
            <w:r w:rsidRPr="0090110F">
              <w:rPr>
                <w:rFonts w:ascii="Times New Roman" w:hAnsi="Times New Roman" w:cs="Times New Roman"/>
                <w:i/>
                <w:sz w:val="18"/>
                <w:szCs w:val="18"/>
                <w:u w:val="single"/>
                <w:lang w:val="en-US"/>
              </w:rPr>
              <w:t>Causal</w:t>
            </w:r>
            <w:r w:rsidRPr="009011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: Estimate the causal effect of an exposure, treatment or intervention on a disease, where “effect” is understood to mean the effect that would be estimated in a hypothetical randomised controlled trial in which the exposure/treatment/intervention was allocated and compared to a clearly defined control condition.</w:t>
            </w:r>
          </w:p>
          <w:p w14:paraId="3F9AB87F" w14:textId="62949AC7" w:rsidR="0090110F" w:rsidRDefault="0090110F" w:rsidP="0090110F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 w:rsidRPr="0090110F">
              <w:rPr>
                <w:rFonts w:ascii="Times New Roman" w:hAnsi="Times New Roman" w:cs="Times New Roman"/>
                <w:i/>
                <w:sz w:val="18"/>
                <w:szCs w:val="18"/>
                <w:u w:val="single"/>
                <w:lang w:val="en-US"/>
              </w:rPr>
              <w:t>Prediction</w:t>
            </w:r>
            <w:r w:rsidRPr="0090110F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: Build a prediction model for disease prognosis when a new patient arrives. Need to consider predictive validity of the model (discrimination and calibration measures).</w:t>
            </w:r>
          </w:p>
        </w:tc>
        <w:tc>
          <w:tcPr>
            <w:tcW w:w="6804" w:type="dxa"/>
            <w:gridSpan w:val="4"/>
          </w:tcPr>
          <w:tbl>
            <w:tblPr>
              <w:tblStyle w:val="TableGrid"/>
              <w:tblW w:w="6833" w:type="dxa"/>
              <w:tblLayout w:type="fixed"/>
              <w:tblLook w:val="04A0" w:firstRow="1" w:lastRow="0" w:firstColumn="1" w:lastColumn="0" w:noHBand="0" w:noVBand="1"/>
            </w:tblPr>
            <w:tblGrid>
              <w:gridCol w:w="3289"/>
              <w:gridCol w:w="1418"/>
              <w:gridCol w:w="850"/>
              <w:gridCol w:w="1276"/>
            </w:tblGrid>
            <w:tr w:rsidR="00124391" w14:paraId="531F2008" w14:textId="77777777" w:rsidTr="00987CCD">
              <w:trPr>
                <w:trHeight w:val="252"/>
              </w:trPr>
              <w:tc>
                <w:tcPr>
                  <w:tcW w:w="3289" w:type="dxa"/>
                  <w:vMerge w:val="restart"/>
                  <w:vAlign w:val="center"/>
                </w:tcPr>
                <w:p w14:paraId="4F7D7BDF" w14:textId="77777777" w:rsidR="00124391" w:rsidRDefault="00124391" w:rsidP="00124391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Specific research question</w:t>
                  </w:r>
                </w:p>
              </w:tc>
              <w:tc>
                <w:tcPr>
                  <w:tcW w:w="3544" w:type="dxa"/>
                  <w:gridSpan w:val="3"/>
                </w:tcPr>
                <w:p w14:paraId="1C06065C" w14:textId="77777777" w:rsidR="00124391" w:rsidRDefault="00124391" w:rsidP="00124391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Type of research question (tick one)</w:t>
                  </w:r>
                </w:p>
                <w:p w14:paraId="2E2EC3ED" w14:textId="77777777" w:rsidR="00124391" w:rsidRPr="009C04C0" w:rsidRDefault="00124391" w:rsidP="00124391">
                  <w:pPr>
                    <w:jc w:val="center"/>
                    <w:rPr>
                      <w:i/>
                    </w:rPr>
                  </w:pPr>
                  <w:r>
                    <w:rPr>
                      <w:i/>
                    </w:rPr>
                    <w:t>See examples below</w:t>
                  </w:r>
                </w:p>
              </w:tc>
            </w:tr>
            <w:tr w:rsidR="00124391" w14:paraId="1C5A2014" w14:textId="77777777" w:rsidTr="00987CCD">
              <w:trPr>
                <w:trHeight w:val="504"/>
              </w:trPr>
              <w:tc>
                <w:tcPr>
                  <w:tcW w:w="3289" w:type="dxa"/>
                  <w:vMerge/>
                </w:tcPr>
                <w:p w14:paraId="6C1CB0F0" w14:textId="77777777" w:rsidR="00124391" w:rsidRDefault="00124391" w:rsidP="00124391">
                  <w:pPr>
                    <w:rPr>
                      <w:b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23BCE5D2" w14:textId="77777777" w:rsidR="00124391" w:rsidRDefault="00124391" w:rsidP="00987CCD">
                  <w:pPr>
                    <w:rPr>
                      <w:b/>
                    </w:rPr>
                  </w:pPr>
                  <w:r>
                    <w:rPr>
                      <w:b/>
                    </w:rPr>
                    <w:t>Descriptive, Exploratory, Other</w:t>
                  </w:r>
                </w:p>
              </w:tc>
              <w:tc>
                <w:tcPr>
                  <w:tcW w:w="850" w:type="dxa"/>
                  <w:vAlign w:val="center"/>
                </w:tcPr>
                <w:p w14:paraId="20C95BDE" w14:textId="77777777" w:rsidR="00124391" w:rsidRDefault="00124391" w:rsidP="00987CCD">
                  <w:pPr>
                    <w:rPr>
                      <w:b/>
                    </w:rPr>
                  </w:pPr>
                  <w:r>
                    <w:rPr>
                      <w:b/>
                    </w:rPr>
                    <w:t>Causal</w:t>
                  </w:r>
                </w:p>
              </w:tc>
              <w:tc>
                <w:tcPr>
                  <w:tcW w:w="1276" w:type="dxa"/>
                  <w:vAlign w:val="center"/>
                </w:tcPr>
                <w:p w14:paraId="67D61E6D" w14:textId="77777777" w:rsidR="00124391" w:rsidRDefault="00124391" w:rsidP="00987CCD">
                  <w:pPr>
                    <w:rPr>
                      <w:b/>
                    </w:rPr>
                  </w:pPr>
                  <w:r>
                    <w:rPr>
                      <w:b/>
                    </w:rPr>
                    <w:t>Prediction</w:t>
                  </w:r>
                </w:p>
              </w:tc>
            </w:tr>
            <w:tr w:rsidR="00124391" w14:paraId="6F5EEA25" w14:textId="77777777" w:rsidTr="00987CCD">
              <w:trPr>
                <w:trHeight w:val="252"/>
              </w:trPr>
              <w:tc>
                <w:tcPr>
                  <w:tcW w:w="3289" w:type="dxa"/>
                </w:tcPr>
                <w:p w14:paraId="0486807A" w14:textId="77777777" w:rsidR="00124391" w:rsidRDefault="00124391" w:rsidP="00124391">
                  <w:pPr>
                    <w:rPr>
                      <w:b/>
                    </w:rPr>
                  </w:pPr>
                  <w:r>
                    <w:rPr>
                      <w:b/>
                    </w:rPr>
                    <w:t>1.</w:t>
                  </w:r>
                </w:p>
                <w:p w14:paraId="36FB6CE3" w14:textId="77777777" w:rsidR="0090110F" w:rsidRDefault="0090110F" w:rsidP="00124391">
                  <w:pPr>
                    <w:rPr>
                      <w:b/>
                    </w:rPr>
                  </w:pPr>
                </w:p>
                <w:p w14:paraId="668D0C84" w14:textId="77777777" w:rsidR="0090110F" w:rsidRDefault="0090110F" w:rsidP="00124391">
                  <w:pPr>
                    <w:rPr>
                      <w:b/>
                    </w:rPr>
                  </w:pPr>
                  <w:bookmarkStart w:id="0" w:name="_GoBack"/>
                  <w:bookmarkEnd w:id="0"/>
                </w:p>
                <w:p w14:paraId="488D68FF" w14:textId="77777777" w:rsidR="0090110F" w:rsidRDefault="0090110F" w:rsidP="00124391">
                  <w:pPr>
                    <w:rPr>
                      <w:b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7401CE48" w14:textId="77777777" w:rsidR="00124391" w:rsidRDefault="00124391" w:rsidP="00987CC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sym w:font="Wingdings" w:char="F06F"/>
                  </w:r>
                </w:p>
              </w:tc>
              <w:tc>
                <w:tcPr>
                  <w:tcW w:w="850" w:type="dxa"/>
                  <w:vAlign w:val="center"/>
                </w:tcPr>
                <w:p w14:paraId="0453A396" w14:textId="77777777" w:rsidR="00124391" w:rsidRDefault="00124391" w:rsidP="00987CC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sym w:font="Wingdings" w:char="F06F"/>
                  </w:r>
                </w:p>
              </w:tc>
              <w:tc>
                <w:tcPr>
                  <w:tcW w:w="1276" w:type="dxa"/>
                  <w:vAlign w:val="center"/>
                </w:tcPr>
                <w:p w14:paraId="17B755AF" w14:textId="77777777" w:rsidR="00124391" w:rsidRDefault="00124391" w:rsidP="00987CC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sym w:font="Wingdings" w:char="F06F"/>
                  </w:r>
                </w:p>
              </w:tc>
            </w:tr>
            <w:tr w:rsidR="00124391" w14:paraId="02609529" w14:textId="77777777" w:rsidTr="00987CCD">
              <w:trPr>
                <w:trHeight w:val="252"/>
              </w:trPr>
              <w:tc>
                <w:tcPr>
                  <w:tcW w:w="3289" w:type="dxa"/>
                </w:tcPr>
                <w:p w14:paraId="4C260BCE" w14:textId="77777777" w:rsidR="00124391" w:rsidRDefault="00124391" w:rsidP="00124391">
                  <w:pPr>
                    <w:rPr>
                      <w:b/>
                    </w:rPr>
                  </w:pPr>
                  <w:r>
                    <w:rPr>
                      <w:b/>
                    </w:rPr>
                    <w:t>2.</w:t>
                  </w:r>
                </w:p>
                <w:p w14:paraId="6A9FAE3B" w14:textId="77777777" w:rsidR="0090110F" w:rsidRDefault="0090110F" w:rsidP="00124391">
                  <w:pPr>
                    <w:rPr>
                      <w:b/>
                    </w:rPr>
                  </w:pPr>
                </w:p>
                <w:p w14:paraId="0AEC09D1" w14:textId="77777777" w:rsidR="0090110F" w:rsidRDefault="0090110F" w:rsidP="00124391">
                  <w:pPr>
                    <w:rPr>
                      <w:b/>
                    </w:rPr>
                  </w:pPr>
                </w:p>
                <w:p w14:paraId="274989E6" w14:textId="77777777" w:rsidR="0090110F" w:rsidRDefault="0090110F" w:rsidP="00124391">
                  <w:pPr>
                    <w:rPr>
                      <w:b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4B3C0B27" w14:textId="77777777" w:rsidR="00124391" w:rsidRDefault="00124391" w:rsidP="00987CC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sym w:font="Wingdings" w:char="F06F"/>
                  </w:r>
                </w:p>
              </w:tc>
              <w:tc>
                <w:tcPr>
                  <w:tcW w:w="850" w:type="dxa"/>
                  <w:vAlign w:val="center"/>
                </w:tcPr>
                <w:p w14:paraId="5984C5C3" w14:textId="77777777" w:rsidR="00124391" w:rsidRDefault="00124391" w:rsidP="00987CC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sym w:font="Wingdings" w:char="F06F"/>
                  </w:r>
                </w:p>
              </w:tc>
              <w:tc>
                <w:tcPr>
                  <w:tcW w:w="1276" w:type="dxa"/>
                  <w:vAlign w:val="center"/>
                </w:tcPr>
                <w:p w14:paraId="55A3A793" w14:textId="77777777" w:rsidR="00124391" w:rsidRDefault="00124391" w:rsidP="00987CC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sym w:font="Wingdings" w:char="F06F"/>
                  </w:r>
                </w:p>
              </w:tc>
            </w:tr>
            <w:tr w:rsidR="00124391" w14:paraId="6DD968B3" w14:textId="77777777" w:rsidTr="00987CCD">
              <w:trPr>
                <w:trHeight w:val="252"/>
              </w:trPr>
              <w:tc>
                <w:tcPr>
                  <w:tcW w:w="3289" w:type="dxa"/>
                </w:tcPr>
                <w:p w14:paraId="1C415E7C" w14:textId="77777777" w:rsidR="00124391" w:rsidRDefault="00124391" w:rsidP="00124391">
                  <w:pPr>
                    <w:rPr>
                      <w:b/>
                    </w:rPr>
                  </w:pPr>
                  <w:r>
                    <w:rPr>
                      <w:b/>
                    </w:rPr>
                    <w:t>3.</w:t>
                  </w:r>
                </w:p>
                <w:p w14:paraId="12D2806F" w14:textId="77777777" w:rsidR="0090110F" w:rsidRDefault="0090110F" w:rsidP="00124391">
                  <w:pPr>
                    <w:rPr>
                      <w:b/>
                    </w:rPr>
                  </w:pPr>
                </w:p>
                <w:p w14:paraId="4E4708CE" w14:textId="77777777" w:rsidR="0090110F" w:rsidRDefault="0090110F" w:rsidP="00124391">
                  <w:pPr>
                    <w:rPr>
                      <w:b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1629A88C" w14:textId="77777777" w:rsidR="00124391" w:rsidRDefault="00124391" w:rsidP="00987CC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sym w:font="Wingdings" w:char="F06F"/>
                  </w:r>
                </w:p>
              </w:tc>
              <w:tc>
                <w:tcPr>
                  <w:tcW w:w="850" w:type="dxa"/>
                  <w:vAlign w:val="center"/>
                </w:tcPr>
                <w:p w14:paraId="5733C7F1" w14:textId="77777777" w:rsidR="00124391" w:rsidRDefault="00124391" w:rsidP="00987CC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sym w:font="Wingdings" w:char="F06F"/>
                  </w:r>
                </w:p>
              </w:tc>
              <w:tc>
                <w:tcPr>
                  <w:tcW w:w="1276" w:type="dxa"/>
                  <w:vAlign w:val="center"/>
                </w:tcPr>
                <w:p w14:paraId="788A5485" w14:textId="77777777" w:rsidR="00124391" w:rsidRDefault="00124391" w:rsidP="00987CC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sym w:font="Wingdings" w:char="F06F"/>
                  </w:r>
                </w:p>
              </w:tc>
            </w:tr>
            <w:tr w:rsidR="00124391" w14:paraId="5222B997" w14:textId="77777777" w:rsidTr="00987CCD">
              <w:trPr>
                <w:trHeight w:val="236"/>
              </w:trPr>
              <w:tc>
                <w:tcPr>
                  <w:tcW w:w="3289" w:type="dxa"/>
                </w:tcPr>
                <w:p w14:paraId="3095DD72" w14:textId="77777777" w:rsidR="00124391" w:rsidRDefault="00124391" w:rsidP="00124391">
                  <w:pPr>
                    <w:rPr>
                      <w:b/>
                    </w:rPr>
                  </w:pPr>
                  <w:r>
                    <w:rPr>
                      <w:b/>
                    </w:rPr>
                    <w:t>4.</w:t>
                  </w:r>
                </w:p>
                <w:p w14:paraId="005D1DF5" w14:textId="77777777" w:rsidR="0090110F" w:rsidRDefault="0090110F" w:rsidP="00124391">
                  <w:pPr>
                    <w:rPr>
                      <w:b/>
                    </w:rPr>
                  </w:pPr>
                </w:p>
                <w:p w14:paraId="48929AEE" w14:textId="77777777" w:rsidR="0090110F" w:rsidRDefault="0090110F" w:rsidP="00124391">
                  <w:pPr>
                    <w:rPr>
                      <w:b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3B4E78B3" w14:textId="77777777" w:rsidR="00124391" w:rsidRDefault="00124391" w:rsidP="00987CC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sym w:font="Wingdings" w:char="F06F"/>
                  </w:r>
                </w:p>
              </w:tc>
              <w:tc>
                <w:tcPr>
                  <w:tcW w:w="850" w:type="dxa"/>
                  <w:vAlign w:val="center"/>
                </w:tcPr>
                <w:p w14:paraId="4C793581" w14:textId="77777777" w:rsidR="00124391" w:rsidRDefault="00124391" w:rsidP="00987CC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sym w:font="Wingdings" w:char="F06F"/>
                  </w:r>
                </w:p>
              </w:tc>
              <w:tc>
                <w:tcPr>
                  <w:tcW w:w="1276" w:type="dxa"/>
                  <w:vAlign w:val="center"/>
                </w:tcPr>
                <w:p w14:paraId="610684D5" w14:textId="77777777" w:rsidR="00124391" w:rsidRDefault="00124391" w:rsidP="00987CC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sym w:font="Wingdings" w:char="F06F"/>
                  </w:r>
                </w:p>
              </w:tc>
            </w:tr>
          </w:tbl>
          <w:p w14:paraId="2DA4BAF4" w14:textId="77777777" w:rsidR="00124391" w:rsidRPr="003F3C38" w:rsidRDefault="0012439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24391" w:rsidRPr="003F3C38" w14:paraId="41CAF51E" w14:textId="77777777" w:rsidTr="00987CCD">
        <w:tc>
          <w:tcPr>
            <w:tcW w:w="3964" w:type="dxa"/>
            <w:gridSpan w:val="2"/>
            <w:shd w:val="clear" w:color="auto" w:fill="A6A6A6" w:themeFill="background1" w:themeFillShade="A6"/>
          </w:tcPr>
          <w:p w14:paraId="41CAF51C" w14:textId="3DC293E6" w:rsidR="00124391" w:rsidRDefault="00124391" w:rsidP="00124391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Description of support requested:</w:t>
            </w:r>
          </w:p>
        </w:tc>
        <w:tc>
          <w:tcPr>
            <w:tcW w:w="6804" w:type="dxa"/>
            <w:gridSpan w:val="4"/>
          </w:tcPr>
          <w:p w14:paraId="3B2F9186" w14:textId="77777777" w:rsidR="00124391" w:rsidRDefault="0012439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2AEE8DBC" w14:textId="77777777" w:rsidR="00E31A51" w:rsidRDefault="00E31A5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41CAF51D" w14:textId="77777777" w:rsidR="00E31A51" w:rsidRPr="003F3C38" w:rsidRDefault="00E31A5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24391" w:rsidRPr="003F3C38" w14:paraId="1AF86FDA" w14:textId="77777777" w:rsidTr="00987CCD">
        <w:tc>
          <w:tcPr>
            <w:tcW w:w="3964" w:type="dxa"/>
            <w:gridSpan w:val="2"/>
            <w:shd w:val="clear" w:color="auto" w:fill="A6A6A6" w:themeFill="background1" w:themeFillShade="A6"/>
          </w:tcPr>
          <w:p w14:paraId="3EEAAA15" w14:textId="3006187E" w:rsidR="00124391" w:rsidRPr="00795B78" w:rsidRDefault="00124391" w:rsidP="00124391">
            <w:pPr>
              <w:spacing w:before="120" w:after="120"/>
              <w:rPr>
                <w:rFonts w:ascii="Times New Roman" w:hAnsi="Times New Roman" w:cs="Times New Roman"/>
              </w:rPr>
            </w:pPr>
            <w:r w:rsidRPr="00795B78">
              <w:rPr>
                <w:rFonts w:ascii="Times New Roman" w:hAnsi="Times New Roman" w:cs="Times New Roman"/>
                <w:b/>
                <w:lang w:val="en-US"/>
              </w:rPr>
              <w:lastRenderedPageBreak/>
              <w:t xml:space="preserve">Stage of your project </w:t>
            </w:r>
            <w:r w:rsidRPr="00795B78">
              <w:rPr>
                <w:rFonts w:ascii="Times New Roman" w:hAnsi="Times New Roman" w:cs="Times New Roman"/>
                <w:lang w:val="en-US"/>
              </w:rPr>
              <w:t>(Check all that apply</w:t>
            </w:r>
            <w:r w:rsidRPr="00795B78">
              <w:rPr>
                <w:rFonts w:ascii="Times New Roman" w:hAnsi="Times New Roman" w:cs="Times New Roman"/>
              </w:rPr>
              <w:t>)</w:t>
            </w:r>
          </w:p>
          <w:p w14:paraId="374405F2" w14:textId="77777777" w:rsidR="00124391" w:rsidRDefault="00124391" w:rsidP="00124391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6804" w:type="dxa"/>
            <w:gridSpan w:val="4"/>
          </w:tcPr>
          <w:p w14:paraId="61D2B3A9" w14:textId="01FFD0FC" w:rsidR="00124391" w:rsidRPr="00795B78" w:rsidRDefault="00987CCD" w:rsidP="00124391">
            <w:pPr>
              <w:spacing w:after="60"/>
              <w:ind w:left="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pict w14:anchorId="41AC31B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634" type="#_x0000_t75" alt="" style="width:20.75pt;height:17.85pt;mso-width-percent:0;mso-height-percent:0;mso-width-percent:0;mso-height-percent:0">
                  <v:imagedata r:id="rId9" o:title=""/>
                </v:shape>
              </w:pict>
            </w:r>
            <w:r w:rsidR="00124391" w:rsidRPr="00795B78">
              <w:rPr>
                <w:rFonts w:ascii="Times New Roman" w:hAnsi="Times New Roman" w:cs="Times New Roman"/>
              </w:rPr>
              <w:t>Defining aims/planning/designing (data not yet collected)</w:t>
            </w:r>
          </w:p>
          <w:p w14:paraId="6B4343D1" w14:textId="080F6041" w:rsidR="00124391" w:rsidRPr="00795B78" w:rsidRDefault="00987CCD" w:rsidP="00124391">
            <w:pPr>
              <w:spacing w:before="60" w:after="60"/>
              <w:ind w:left="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pict w14:anchorId="05FCD3BD">
                <v:shape id="_x0000_i1635" type="#_x0000_t75" alt="" style="width:20.75pt;height:17.85pt;mso-width-percent:0;mso-height-percent:0;mso-width-percent:0;mso-height-percent:0">
                  <v:imagedata r:id="rId9" o:title=""/>
                </v:shape>
              </w:pict>
            </w:r>
            <w:r w:rsidR="00124391" w:rsidRPr="00795B78">
              <w:rPr>
                <w:rFonts w:ascii="Times New Roman" w:hAnsi="Times New Roman" w:cs="Times New Roman"/>
              </w:rPr>
              <w:t>Preparing an HDR proposal</w:t>
            </w:r>
          </w:p>
          <w:p w14:paraId="0E8D9893" w14:textId="3AE25B3E" w:rsidR="00124391" w:rsidRPr="00795B78" w:rsidRDefault="00987CCD" w:rsidP="00124391">
            <w:pPr>
              <w:spacing w:before="60" w:after="60"/>
              <w:ind w:left="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pict w14:anchorId="4F53B65A">
                <v:shape id="_x0000_i1636" type="#_x0000_t75" alt="" style="width:20.75pt;height:17.85pt;mso-width-percent:0;mso-height-percent:0;mso-width-percent:0;mso-height-percent:0">
                  <v:imagedata r:id="rId9" o:title=""/>
                </v:shape>
              </w:pict>
            </w:r>
            <w:r w:rsidR="00124391" w:rsidRPr="00795B78">
              <w:rPr>
                <w:rFonts w:ascii="Times New Roman" w:hAnsi="Times New Roman" w:cs="Times New Roman"/>
              </w:rPr>
              <w:t>Grant preparation</w:t>
            </w:r>
          </w:p>
          <w:p w14:paraId="6922E564" w14:textId="5037D6E7" w:rsidR="00124391" w:rsidRPr="00795B78" w:rsidRDefault="00987CCD" w:rsidP="00124391">
            <w:pPr>
              <w:spacing w:before="60" w:after="60"/>
              <w:ind w:left="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pict w14:anchorId="5987797A">
                <v:shape id="_x0000_i1637" type="#_x0000_t75" alt="" style="width:20.75pt;height:17.85pt;mso-width-percent:0;mso-height-percent:0;mso-width-percent:0;mso-height-percent:0">
                  <v:imagedata r:id="rId9" o:title=""/>
                </v:shape>
              </w:pict>
            </w:r>
            <w:r w:rsidR="00124391" w:rsidRPr="00795B78">
              <w:rPr>
                <w:rFonts w:ascii="Times New Roman" w:hAnsi="Times New Roman" w:cs="Times New Roman"/>
              </w:rPr>
              <w:t>Grant review</w:t>
            </w:r>
          </w:p>
          <w:p w14:paraId="7AC70AAF" w14:textId="0A240A95" w:rsidR="00124391" w:rsidRPr="00795B78" w:rsidRDefault="00987CCD" w:rsidP="00124391">
            <w:pPr>
              <w:spacing w:before="60" w:after="60"/>
              <w:ind w:left="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pict w14:anchorId="3D4C34E8">
                <v:shape id="_x0000_i1638" type="#_x0000_t75" alt="" style="width:20.75pt;height:17.85pt;mso-width-percent:0;mso-height-percent:0;mso-width-percent:0;mso-height-percent:0">
                  <v:imagedata r:id="rId9" o:title=""/>
                </v:shape>
              </w:pict>
            </w:r>
            <w:r w:rsidR="00124391" w:rsidRPr="00795B78">
              <w:rPr>
                <w:rFonts w:ascii="Times New Roman" w:hAnsi="Times New Roman" w:cs="Times New Roman"/>
              </w:rPr>
              <w:t>Collecting data</w:t>
            </w:r>
          </w:p>
          <w:p w14:paraId="40F1E837" w14:textId="4A4B2B0F" w:rsidR="00124391" w:rsidRPr="00795B78" w:rsidRDefault="00987CCD" w:rsidP="00124391">
            <w:pPr>
              <w:spacing w:before="60" w:after="60"/>
              <w:ind w:left="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pict w14:anchorId="2F967E3A">
                <v:shape id="_x0000_i1639" type="#_x0000_t75" alt="" style="width:20.75pt;height:17.85pt;mso-width-percent:0;mso-height-percent:0;mso-width-percent:0;mso-height-percent:0">
                  <v:imagedata r:id="rId9" o:title=""/>
                </v:shape>
              </w:pict>
            </w:r>
            <w:r w:rsidR="00124391" w:rsidRPr="00795B78">
              <w:rPr>
                <w:rFonts w:ascii="Times New Roman" w:hAnsi="Times New Roman" w:cs="Times New Roman"/>
              </w:rPr>
              <w:t>Analysing data/submitting (paper or dissertation)</w:t>
            </w:r>
          </w:p>
          <w:p w14:paraId="72683293" w14:textId="495D760B" w:rsidR="00124391" w:rsidRDefault="00987CCD" w:rsidP="00124391">
            <w:pPr>
              <w:spacing w:before="60" w:after="60"/>
              <w:ind w:left="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pict w14:anchorId="3B7537A9">
                <v:shape id="_x0000_i1640" type="#_x0000_t75" alt="" style="width:20.75pt;height:17.85pt;mso-width-percent:0;mso-height-percent:0;mso-width-percent:0;mso-height-percent:0">
                  <v:imagedata r:id="rId9" o:title=""/>
                </v:shape>
              </w:pict>
            </w:r>
            <w:r w:rsidR="00124391" w:rsidRPr="00795B78">
              <w:rPr>
                <w:rFonts w:ascii="Times New Roman" w:hAnsi="Times New Roman" w:cs="Times New Roman"/>
              </w:rPr>
              <w:t>Other (please specify below)</w:t>
            </w:r>
            <w:r w:rsidR="00124391">
              <w:rPr>
                <w:rFonts w:ascii="Times New Roman" w:hAnsi="Times New Roman" w:cs="Times New Roman"/>
              </w:rPr>
              <w:t xml:space="preserve"> </w:t>
            </w:r>
          </w:p>
          <w:p w14:paraId="47A4DE7E" w14:textId="22692924" w:rsidR="00124391" w:rsidRPr="00795B78" w:rsidRDefault="00124391" w:rsidP="00124391">
            <w:pPr>
              <w:spacing w:before="60" w:after="60"/>
              <w:ind w:left="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…………………….</w:t>
            </w:r>
          </w:p>
        </w:tc>
      </w:tr>
      <w:tr w:rsidR="00124391" w:rsidRPr="003F3C38" w14:paraId="41CAF525" w14:textId="77777777" w:rsidTr="00987CCD">
        <w:tc>
          <w:tcPr>
            <w:tcW w:w="3964" w:type="dxa"/>
            <w:gridSpan w:val="2"/>
            <w:shd w:val="clear" w:color="auto" w:fill="A6A6A6" w:themeFill="background1" w:themeFillShade="A6"/>
          </w:tcPr>
          <w:p w14:paraId="41CAF51F" w14:textId="45A920DA" w:rsidR="00124391" w:rsidRPr="003A5A2F" w:rsidRDefault="00124391" w:rsidP="00124391">
            <w:pPr>
              <w:spacing w:before="120" w:after="12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xpected outcome of work </w:t>
            </w:r>
            <w:r w:rsidRPr="00795B78">
              <w:rPr>
                <w:rFonts w:ascii="Times New Roman" w:hAnsi="Times New Roman" w:cs="Times New Roman"/>
                <w:lang w:val="en-US"/>
              </w:rPr>
              <w:t>(Check all that apply</w:t>
            </w:r>
            <w:r w:rsidRPr="00795B78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6804" w:type="dxa"/>
            <w:gridSpan w:val="4"/>
          </w:tcPr>
          <w:p w14:paraId="41CAF520" w14:textId="2C4BD7F3" w:rsidR="00124391" w:rsidRDefault="00987CCD" w:rsidP="00124391">
            <w:pPr>
              <w:spacing w:before="120" w:after="120"/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lang w:val="en-US"/>
                </w:rPr>
                <w:id w:val="203678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391">
                  <w:rPr>
                    <w:rFonts w:ascii="MS Gothic" w:eastAsia="MS Gothic" w:hAnsi="MS Gothic" w:cs="Times New Roman" w:hint="eastAsia"/>
                    <w:lang w:val="en-US"/>
                  </w:rPr>
                  <w:t>☐</w:t>
                </w:r>
              </w:sdtContent>
            </w:sdt>
            <w:r w:rsidR="00124391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 xml:space="preserve">Peer-reviewed manuscript </w:t>
            </w:r>
            <w:r w:rsidRPr="00E31A51">
              <w:rPr>
                <w:rFonts w:ascii="Times New Roman" w:hAnsi="Times New Roman" w:cs="Times New Roman"/>
                <w:i/>
                <w:color w:val="FF0000"/>
                <w:lang w:val="en-US"/>
              </w:rPr>
              <w:t>(mandatory)</w:t>
            </w:r>
          </w:p>
          <w:p w14:paraId="41CAF521" w14:textId="36DA87F7" w:rsidR="00124391" w:rsidRDefault="00987CCD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lang w:val="en-US"/>
                </w:rPr>
                <w:id w:val="1823390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391">
                  <w:rPr>
                    <w:rFonts w:ascii="MS Gothic" w:eastAsia="MS Gothic" w:hAnsi="MS Gothic" w:cs="Times New Roman" w:hint="eastAsia"/>
                    <w:lang w:val="en-US"/>
                  </w:rPr>
                  <w:t>☐</w:t>
                </w:r>
              </w:sdtContent>
            </w:sdt>
            <w:r w:rsidR="00124391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Conference presentation</w:t>
            </w:r>
          </w:p>
          <w:p w14:paraId="41CAF522" w14:textId="77777777" w:rsidR="00124391" w:rsidRPr="00DE28D7" w:rsidRDefault="00987CCD" w:rsidP="00124391">
            <w:pPr>
              <w:spacing w:before="120" w:after="120"/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lang w:val="en-US"/>
                </w:rPr>
                <w:id w:val="271217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391">
                  <w:rPr>
                    <w:rFonts w:ascii="MS Gothic" w:eastAsia="MS Gothic" w:hAnsi="MS Gothic" w:cs="Times New Roman" w:hint="eastAsia"/>
                    <w:lang w:val="en-US"/>
                  </w:rPr>
                  <w:t>☐</w:t>
                </w:r>
              </w:sdtContent>
            </w:sdt>
            <w:r w:rsidR="00124391">
              <w:rPr>
                <w:rFonts w:ascii="Times New Roman" w:hAnsi="Times New Roman" w:cs="Times New Roman"/>
                <w:lang w:val="en-US"/>
              </w:rPr>
              <w:t xml:space="preserve"> Grant application</w:t>
            </w:r>
          </w:p>
          <w:p w14:paraId="41CAF523" w14:textId="77777777" w:rsidR="00124391" w:rsidRDefault="00987CCD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lang w:val="en-US"/>
                </w:rPr>
                <w:id w:val="-163091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391">
                  <w:rPr>
                    <w:rFonts w:ascii="MS Gothic" w:eastAsia="MS Gothic" w:hAnsi="MS Gothic" w:cs="Times New Roman" w:hint="eastAsia"/>
                    <w:lang w:val="en-US"/>
                  </w:rPr>
                  <w:t>☐</w:t>
                </w:r>
              </w:sdtContent>
            </w:sdt>
            <w:r w:rsidR="00124391">
              <w:rPr>
                <w:rFonts w:ascii="Times New Roman" w:hAnsi="Times New Roman" w:cs="Times New Roman"/>
                <w:lang w:val="en-US"/>
              </w:rPr>
              <w:t xml:space="preserve">  Exploratory analysis</w:t>
            </w:r>
          </w:p>
          <w:p w14:paraId="41CAF524" w14:textId="77777777" w:rsidR="00124391" w:rsidRPr="003A5A2F" w:rsidRDefault="00987CCD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lang w:val="en-US"/>
                </w:rPr>
                <w:id w:val="-997257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391">
                  <w:rPr>
                    <w:rFonts w:ascii="MS Gothic" w:eastAsia="MS Gothic" w:hAnsi="MS Gothic" w:cs="Times New Roman" w:hint="eastAsia"/>
                    <w:lang w:val="en-US"/>
                  </w:rPr>
                  <w:t>☐</w:t>
                </w:r>
              </w:sdtContent>
            </w:sdt>
            <w:r w:rsidR="00124391">
              <w:rPr>
                <w:rFonts w:ascii="Times New Roman" w:hAnsi="Times New Roman" w:cs="Times New Roman"/>
                <w:lang w:val="en-US"/>
              </w:rPr>
              <w:t xml:space="preserve">  Other (specify) ………………………………………………….</w:t>
            </w:r>
          </w:p>
        </w:tc>
      </w:tr>
      <w:tr w:rsidR="00124391" w:rsidRPr="003F3C38" w14:paraId="41CAF52E" w14:textId="77777777" w:rsidTr="00987CCD">
        <w:tc>
          <w:tcPr>
            <w:tcW w:w="3964" w:type="dxa"/>
            <w:gridSpan w:val="2"/>
            <w:shd w:val="clear" w:color="auto" w:fill="A6A6A6" w:themeFill="background1" w:themeFillShade="A6"/>
          </w:tcPr>
          <w:p w14:paraId="41CAF526" w14:textId="5DD90454" w:rsidR="00124391" w:rsidRDefault="00124391" w:rsidP="00124391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 xml:space="preserve">Specific Statistical support requested </w:t>
            </w:r>
            <w:r w:rsidRPr="006848A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Check all that apply</w:t>
            </w:r>
            <w:r w:rsidRPr="006848A7">
              <w:rPr>
                <w:rFonts w:ascii="Times New Roman" w:hAnsi="Times New Roman" w:cs="Times New Roman"/>
                <w:sz w:val="18"/>
                <w:szCs w:val="18"/>
              </w:rPr>
              <w:t>)</w:t>
            </w:r>
            <w:r>
              <w:rPr>
                <w:rFonts w:ascii="Times New Roman" w:hAnsi="Times New Roman" w:cs="Times New Roman"/>
                <w:b/>
                <w:lang w:val="en-US"/>
              </w:rPr>
              <w:t xml:space="preserve">: </w:t>
            </w:r>
          </w:p>
        </w:tc>
        <w:tc>
          <w:tcPr>
            <w:tcW w:w="6804" w:type="dxa"/>
            <w:gridSpan w:val="4"/>
          </w:tcPr>
          <w:p w14:paraId="41CAF527" w14:textId="77777777" w:rsidR="00124391" w:rsidRDefault="00987CCD" w:rsidP="00124391">
            <w:pPr>
              <w:spacing w:before="120" w:after="120"/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lang w:val="en-US"/>
                </w:rPr>
                <w:id w:val="1147406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391">
                  <w:rPr>
                    <w:rFonts w:ascii="MS Gothic" w:eastAsia="MS Gothic" w:hAnsi="MS Gothic" w:cs="Times New Roman" w:hint="eastAsia"/>
                    <w:lang w:val="en-US"/>
                  </w:rPr>
                  <w:t>☐</w:t>
                </w:r>
              </w:sdtContent>
            </w:sdt>
            <w:r w:rsidR="00124391">
              <w:rPr>
                <w:rFonts w:ascii="Times New Roman" w:hAnsi="Times New Roman" w:cs="Times New Roman"/>
                <w:lang w:val="en-US"/>
              </w:rPr>
              <w:t xml:space="preserve"> General Statistical advise </w:t>
            </w:r>
            <w:r w:rsidR="00124391" w:rsidRPr="00B06E3C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>(will run own analysis)</w:t>
            </w:r>
          </w:p>
          <w:p w14:paraId="41CAF528" w14:textId="77777777" w:rsidR="00124391" w:rsidRDefault="00987CCD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lang w:val="en-US"/>
                </w:rPr>
                <w:id w:val="-157920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391">
                  <w:rPr>
                    <w:rFonts w:ascii="MS Gothic" w:eastAsia="MS Gothic" w:hAnsi="MS Gothic" w:cs="Times New Roman" w:hint="eastAsia"/>
                    <w:lang w:val="en-US"/>
                  </w:rPr>
                  <w:t>☐</w:t>
                </w:r>
              </w:sdtContent>
            </w:sdt>
            <w:r w:rsidR="00124391">
              <w:rPr>
                <w:rFonts w:ascii="Times New Roman" w:hAnsi="Times New Roman" w:cs="Times New Roman"/>
                <w:lang w:val="en-US"/>
              </w:rPr>
              <w:t xml:space="preserve"> Preparation of Statistical Analysis Plan</w:t>
            </w:r>
          </w:p>
          <w:p w14:paraId="41CAF529" w14:textId="77777777" w:rsidR="00124391" w:rsidRPr="00DE28D7" w:rsidRDefault="00987CCD" w:rsidP="00124391">
            <w:pPr>
              <w:spacing w:before="120" w:after="120"/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lang w:val="en-US"/>
                </w:rPr>
                <w:id w:val="29279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391">
                  <w:rPr>
                    <w:rFonts w:ascii="MS Gothic" w:eastAsia="MS Gothic" w:hAnsi="MS Gothic" w:cs="Times New Roman" w:hint="eastAsia"/>
                    <w:lang w:val="en-US"/>
                  </w:rPr>
                  <w:t>☐</w:t>
                </w:r>
              </w:sdtContent>
            </w:sdt>
            <w:r w:rsidR="00124391">
              <w:rPr>
                <w:rFonts w:ascii="Times New Roman" w:hAnsi="Times New Roman" w:cs="Times New Roman"/>
                <w:lang w:val="en-US"/>
              </w:rPr>
              <w:t xml:space="preserve"> Detailed statistical analysis </w:t>
            </w:r>
            <w:r w:rsidR="00124391" w:rsidRPr="00DE28D7">
              <w:rPr>
                <w:rFonts w:ascii="Times New Roman" w:hAnsi="Times New Roman" w:cs="Times New Roman"/>
                <w:i/>
                <w:iCs/>
                <w:sz w:val="18"/>
                <w:szCs w:val="18"/>
                <w:lang w:val="en-US"/>
              </w:rPr>
              <w:t>(Biostatistician to run analysis)</w:t>
            </w:r>
          </w:p>
          <w:p w14:paraId="41CAF52A" w14:textId="77777777" w:rsidR="00124391" w:rsidRDefault="00987CCD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lang w:val="en-US"/>
                </w:rPr>
                <w:id w:val="-193296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391">
                  <w:rPr>
                    <w:rFonts w:ascii="MS Gothic" w:eastAsia="MS Gothic" w:hAnsi="MS Gothic" w:cs="Times New Roman" w:hint="eastAsia"/>
                    <w:lang w:val="en-US"/>
                  </w:rPr>
                  <w:t>☐</w:t>
                </w:r>
              </w:sdtContent>
            </w:sdt>
            <w:r w:rsidR="00124391">
              <w:rPr>
                <w:rFonts w:ascii="Times New Roman" w:hAnsi="Times New Roman" w:cs="Times New Roman"/>
                <w:lang w:val="en-US"/>
              </w:rPr>
              <w:t xml:space="preserve">  Sample size and power calculations</w:t>
            </w:r>
          </w:p>
          <w:p w14:paraId="41CAF52B" w14:textId="77777777" w:rsidR="00124391" w:rsidRDefault="00987CCD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lang w:val="en-US"/>
                </w:rPr>
                <w:id w:val="-1664079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391">
                  <w:rPr>
                    <w:rFonts w:ascii="MS Gothic" w:eastAsia="MS Gothic" w:hAnsi="MS Gothic" w:cs="Times New Roman" w:hint="eastAsia"/>
                    <w:lang w:val="en-US"/>
                  </w:rPr>
                  <w:t>☐</w:t>
                </w:r>
              </w:sdtContent>
            </w:sdt>
            <w:r w:rsidR="00124391">
              <w:rPr>
                <w:rFonts w:ascii="Times New Roman" w:hAnsi="Times New Roman" w:cs="Times New Roman"/>
                <w:lang w:val="en-US"/>
              </w:rPr>
              <w:t xml:space="preserve">  Statistician’s check of statistical analysis in a manuscript</w:t>
            </w:r>
          </w:p>
          <w:p w14:paraId="41CAF52C" w14:textId="03DC76CB" w:rsidR="00124391" w:rsidRDefault="00987CCD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lang w:val="en-US"/>
                </w:rPr>
                <w:id w:val="102281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391">
                  <w:rPr>
                    <w:rFonts w:ascii="MS Gothic" w:eastAsia="MS Gothic" w:hAnsi="MS Gothic" w:cs="Times New Roman" w:hint="eastAsia"/>
                    <w:lang w:val="en-US"/>
                  </w:rPr>
                  <w:t>☐</w:t>
                </w:r>
              </w:sdtContent>
            </w:sdt>
            <w:r w:rsidR="00124391">
              <w:rPr>
                <w:rFonts w:ascii="Times New Roman" w:hAnsi="Times New Roman" w:cs="Times New Roman"/>
                <w:lang w:val="en-US"/>
              </w:rPr>
              <w:t xml:space="preserve">  Partnership/Collaboration in grant application</w:t>
            </w:r>
          </w:p>
          <w:p w14:paraId="41CAF52D" w14:textId="77777777" w:rsidR="00124391" w:rsidRPr="003F3C38" w:rsidRDefault="00987CCD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lang w:val="en-US"/>
                </w:rPr>
                <w:id w:val="278843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4391">
                  <w:rPr>
                    <w:rFonts w:ascii="MS Gothic" w:eastAsia="MS Gothic" w:hAnsi="MS Gothic" w:cs="Times New Roman" w:hint="eastAsia"/>
                    <w:lang w:val="en-US"/>
                  </w:rPr>
                  <w:t>☐</w:t>
                </w:r>
              </w:sdtContent>
            </w:sdt>
            <w:r w:rsidR="00124391">
              <w:rPr>
                <w:rFonts w:ascii="Times New Roman" w:hAnsi="Times New Roman" w:cs="Times New Roman"/>
                <w:lang w:val="en-US"/>
              </w:rPr>
              <w:t xml:space="preserve">  Other (specify) ………………………………………………….</w:t>
            </w:r>
          </w:p>
        </w:tc>
      </w:tr>
      <w:tr w:rsidR="00124391" w:rsidRPr="003F3C38" w14:paraId="104A1999" w14:textId="77777777" w:rsidTr="00987CCD">
        <w:tc>
          <w:tcPr>
            <w:tcW w:w="3964" w:type="dxa"/>
            <w:gridSpan w:val="2"/>
            <w:shd w:val="clear" w:color="auto" w:fill="A6A6A6" w:themeFill="background1" w:themeFillShade="A6"/>
          </w:tcPr>
          <w:p w14:paraId="7414387F" w14:textId="6C5A7541" w:rsidR="00124391" w:rsidRDefault="00124391" w:rsidP="00124391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 xml:space="preserve">Timelines </w:t>
            </w:r>
            <w:r w:rsidRPr="006848A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(including date of </w:t>
            </w:r>
            <w:r w:rsidR="004E10A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anuscript submission</w:t>
            </w:r>
            <w:r w:rsidRPr="006848A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  <w:r>
              <w:rPr>
                <w:rFonts w:ascii="Times New Roman" w:hAnsi="Times New Roman" w:cs="Times New Roman"/>
                <w:b/>
                <w:lang w:val="en-US"/>
              </w:rPr>
              <w:t xml:space="preserve">: </w:t>
            </w:r>
          </w:p>
        </w:tc>
        <w:tc>
          <w:tcPr>
            <w:tcW w:w="6804" w:type="dxa"/>
            <w:gridSpan w:val="4"/>
          </w:tcPr>
          <w:p w14:paraId="46C86150" w14:textId="77777777" w:rsidR="00124391" w:rsidRDefault="0012439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31A51" w:rsidRPr="003F3C38" w14:paraId="1DBCB078" w14:textId="77777777" w:rsidTr="00987CCD">
        <w:tc>
          <w:tcPr>
            <w:tcW w:w="3964" w:type="dxa"/>
            <w:gridSpan w:val="2"/>
            <w:shd w:val="clear" w:color="auto" w:fill="A6A6A6" w:themeFill="background1" w:themeFillShade="A6"/>
          </w:tcPr>
          <w:p w14:paraId="465D8459" w14:textId="6ACAA044" w:rsidR="00E31A51" w:rsidRDefault="00E31A51" w:rsidP="00124391">
            <w:pPr>
              <w:spacing w:before="120" w:after="12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Proposed journals</w:t>
            </w:r>
          </w:p>
        </w:tc>
        <w:tc>
          <w:tcPr>
            <w:tcW w:w="6804" w:type="dxa"/>
            <w:gridSpan w:val="4"/>
          </w:tcPr>
          <w:p w14:paraId="0CAB2BD1" w14:textId="77777777" w:rsidR="00E31A51" w:rsidRDefault="00E31A5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24391" w:rsidRPr="003F3C38" w14:paraId="41CAF531" w14:textId="77777777" w:rsidTr="00987CCD">
        <w:tc>
          <w:tcPr>
            <w:tcW w:w="3964" w:type="dxa"/>
            <w:gridSpan w:val="2"/>
            <w:shd w:val="clear" w:color="auto" w:fill="A6A6A6" w:themeFill="background1" w:themeFillShade="A6"/>
          </w:tcPr>
          <w:p w14:paraId="41CAF52F" w14:textId="77777777" w:rsidR="00124391" w:rsidRPr="00FA27D8" w:rsidRDefault="00124391" w:rsidP="00124391">
            <w:pPr>
              <w:spacing w:before="120" w:after="12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6804" w:type="dxa"/>
            <w:gridSpan w:val="4"/>
          </w:tcPr>
          <w:p w14:paraId="7A734523" w14:textId="77777777" w:rsidR="00124391" w:rsidRDefault="0012439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41CAF530" w14:textId="77777777" w:rsidR="00E31A51" w:rsidRDefault="00E31A5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31A51" w:rsidRPr="003F3C38" w14:paraId="4D501ECD" w14:textId="77777777" w:rsidTr="00987CCD">
        <w:tc>
          <w:tcPr>
            <w:tcW w:w="10768" w:type="dxa"/>
            <w:gridSpan w:val="6"/>
            <w:shd w:val="clear" w:color="auto" w:fill="auto"/>
          </w:tcPr>
          <w:p w14:paraId="570DF3D5" w14:textId="3C866893" w:rsidR="00E31A51" w:rsidRDefault="00E31A5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b/>
              </w:rPr>
              <w:t>Signatures</w:t>
            </w:r>
          </w:p>
        </w:tc>
      </w:tr>
      <w:tr w:rsidR="00E31A51" w:rsidRPr="003F3C38" w14:paraId="25C5A6DE" w14:textId="77777777" w:rsidTr="00987CCD">
        <w:trPr>
          <w:trHeight w:val="380"/>
        </w:trPr>
        <w:tc>
          <w:tcPr>
            <w:tcW w:w="3256" w:type="dxa"/>
            <w:shd w:val="clear" w:color="auto" w:fill="auto"/>
          </w:tcPr>
          <w:p w14:paraId="26C09AFF" w14:textId="77777777" w:rsidR="00E31A51" w:rsidRDefault="00E31A5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543" w:type="dxa"/>
            <w:gridSpan w:val="2"/>
            <w:shd w:val="clear" w:color="auto" w:fill="auto"/>
          </w:tcPr>
          <w:p w14:paraId="4606F97C" w14:textId="77777777" w:rsidR="00E31A51" w:rsidRDefault="00E31A5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969" w:type="dxa"/>
            <w:gridSpan w:val="3"/>
            <w:shd w:val="clear" w:color="auto" w:fill="auto"/>
          </w:tcPr>
          <w:p w14:paraId="3475C9A6" w14:textId="1A220904" w:rsidR="00E31A51" w:rsidRDefault="00E31A51" w:rsidP="00124391">
            <w:pPr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31A51" w:rsidRPr="003F3C38" w14:paraId="056A2568" w14:textId="77777777" w:rsidTr="00987CCD">
        <w:trPr>
          <w:trHeight w:val="380"/>
        </w:trPr>
        <w:tc>
          <w:tcPr>
            <w:tcW w:w="3256" w:type="dxa"/>
            <w:shd w:val="clear" w:color="auto" w:fill="auto"/>
          </w:tcPr>
          <w:p w14:paraId="52F27404" w14:textId="149DE384" w:rsidR="00E31A51" w:rsidRPr="00E31A51" w:rsidRDefault="00E31A51" w:rsidP="00124391">
            <w:pPr>
              <w:spacing w:before="120" w:after="120"/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E31A51">
              <w:rPr>
                <w:rFonts w:ascii="Times New Roman" w:hAnsi="Times New Roman" w:cs="Times New Roman"/>
                <w:b/>
                <w:i/>
                <w:lang w:val="en-US"/>
              </w:rPr>
              <w:t xml:space="preserve">Researcher </w:t>
            </w:r>
          </w:p>
        </w:tc>
        <w:tc>
          <w:tcPr>
            <w:tcW w:w="3543" w:type="dxa"/>
            <w:gridSpan w:val="2"/>
            <w:shd w:val="clear" w:color="auto" w:fill="auto"/>
          </w:tcPr>
          <w:p w14:paraId="3A5997D1" w14:textId="061C3774" w:rsidR="00E31A51" w:rsidRPr="00570753" w:rsidRDefault="00E31A51" w:rsidP="00570753">
            <w:pPr>
              <w:spacing w:before="120" w:after="120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b/>
                <w:i/>
                <w:lang w:val="en-US"/>
              </w:rPr>
              <w:t>Supervisor:</w:t>
            </w:r>
          </w:p>
        </w:tc>
        <w:tc>
          <w:tcPr>
            <w:tcW w:w="3969" w:type="dxa"/>
            <w:gridSpan w:val="3"/>
            <w:shd w:val="clear" w:color="auto" w:fill="auto"/>
          </w:tcPr>
          <w:p w14:paraId="4934B0A9" w14:textId="3E4962DB" w:rsidR="00E31A51" w:rsidRPr="00E31A51" w:rsidRDefault="00E31A51" w:rsidP="00124391">
            <w:pPr>
              <w:spacing w:before="120" w:after="120"/>
              <w:rPr>
                <w:rFonts w:ascii="Times New Roman" w:hAnsi="Times New Roman" w:cs="Times New Roman"/>
                <w:b/>
                <w:i/>
                <w:lang w:val="en-US"/>
              </w:rPr>
            </w:pPr>
            <w:r>
              <w:rPr>
                <w:rFonts w:ascii="Times New Roman" w:hAnsi="Times New Roman" w:cs="Times New Roman"/>
                <w:b/>
                <w:i/>
                <w:lang w:val="en-US"/>
              </w:rPr>
              <w:t xml:space="preserve">Research Director: </w:t>
            </w:r>
            <w:r w:rsidRPr="00570753">
              <w:rPr>
                <w:rFonts w:ascii="Times New Roman" w:hAnsi="Times New Roman" w:cs="Times New Roman"/>
                <w:i/>
                <w:lang w:val="en-US"/>
              </w:rPr>
              <w:t xml:space="preserve">Prof Peter </w:t>
            </w:r>
            <w:r w:rsidR="00570753" w:rsidRPr="00570753">
              <w:rPr>
                <w:rFonts w:ascii="Times New Roman" w:hAnsi="Times New Roman" w:cs="Times New Roman"/>
                <w:i/>
                <w:lang w:val="en-US"/>
              </w:rPr>
              <w:t>Vuillermin</w:t>
            </w:r>
          </w:p>
        </w:tc>
      </w:tr>
    </w:tbl>
    <w:p w14:paraId="25C71065" w14:textId="77777777" w:rsidR="00046ED6" w:rsidRDefault="00046ED6">
      <w:pPr>
        <w:rPr>
          <w:b/>
          <w:sz w:val="28"/>
          <w:szCs w:val="28"/>
          <w:lang w:val="en-US"/>
        </w:rPr>
      </w:pPr>
    </w:p>
    <w:p w14:paraId="60CCBD9E" w14:textId="77777777" w:rsidR="00046ED6" w:rsidRDefault="00046ED6">
      <w:pPr>
        <w:rPr>
          <w:b/>
          <w:sz w:val="28"/>
          <w:szCs w:val="28"/>
          <w:lang w:val="en-US"/>
        </w:rPr>
      </w:pPr>
    </w:p>
    <w:sectPr w:rsidR="00046ED6" w:rsidSect="00987CCD">
      <w:footerReference w:type="default" r:id="rId10"/>
      <w:pgSz w:w="11906" w:h="16838"/>
      <w:pgMar w:top="1440" w:right="1440" w:bottom="1440" w:left="851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25309A6" w16cid:durableId="2186831B"/>
  <w16cid:commentId w16cid:paraId="66F75538" w16cid:durableId="2186834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22D6B7" w14:textId="77777777" w:rsidR="00124391" w:rsidRDefault="00124391" w:rsidP="00902494">
      <w:pPr>
        <w:spacing w:after="0" w:line="240" w:lineRule="auto"/>
      </w:pPr>
      <w:r>
        <w:separator/>
      </w:r>
    </w:p>
  </w:endnote>
  <w:endnote w:type="continuationSeparator" w:id="0">
    <w:p w14:paraId="27A651EF" w14:textId="77777777" w:rsidR="00124391" w:rsidRDefault="00124391" w:rsidP="009024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4198971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3E6259A" w14:textId="1FEE7C41" w:rsidR="00124391" w:rsidRDefault="0012439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7CCD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2EC3BBA" w14:textId="77777777" w:rsidR="00124391" w:rsidRDefault="0012439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8CE133" w14:textId="77777777" w:rsidR="00124391" w:rsidRDefault="00124391" w:rsidP="00902494">
      <w:pPr>
        <w:spacing w:after="0" w:line="240" w:lineRule="auto"/>
      </w:pPr>
      <w:r>
        <w:separator/>
      </w:r>
    </w:p>
  </w:footnote>
  <w:footnote w:type="continuationSeparator" w:id="0">
    <w:p w14:paraId="402C441B" w14:textId="77777777" w:rsidR="00124391" w:rsidRDefault="00124391" w:rsidP="009024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C038FF"/>
    <w:multiLevelType w:val="hybridMultilevel"/>
    <w:tmpl w:val="2400560A"/>
    <w:lvl w:ilvl="0" w:tplc="D9D2CACA">
      <w:start w:val="4"/>
      <w:numFmt w:val="bullet"/>
      <w:lvlText w:val="-"/>
      <w:lvlJc w:val="left"/>
      <w:pPr>
        <w:ind w:left="720" w:hanging="360"/>
      </w:pPr>
      <w:rPr>
        <w:rFonts w:ascii="Arial Black" w:eastAsiaTheme="minorEastAsia" w:hAnsi="Arial Black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E2AFD"/>
    <w:multiLevelType w:val="multilevel"/>
    <w:tmpl w:val="A89CE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342FA4"/>
    <w:multiLevelType w:val="hybridMultilevel"/>
    <w:tmpl w:val="C7BC07B6"/>
    <w:lvl w:ilvl="0" w:tplc="0C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25137619"/>
    <w:multiLevelType w:val="hybridMultilevel"/>
    <w:tmpl w:val="D72C3810"/>
    <w:lvl w:ilvl="0" w:tplc="0C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4" w15:restartNumberingAfterBreak="0">
    <w:nsid w:val="2EE24109"/>
    <w:multiLevelType w:val="hybridMultilevel"/>
    <w:tmpl w:val="8E96B6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940F73"/>
    <w:multiLevelType w:val="hybridMultilevel"/>
    <w:tmpl w:val="D3920604"/>
    <w:lvl w:ilvl="0" w:tplc="047449A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C03F97"/>
    <w:multiLevelType w:val="hybridMultilevel"/>
    <w:tmpl w:val="C48A5FA2"/>
    <w:lvl w:ilvl="0" w:tplc="4AAAC67A">
      <w:start w:val="1"/>
      <w:numFmt w:val="decimal"/>
      <w:lvlText w:val="%1."/>
      <w:lvlJc w:val="left"/>
      <w:pPr>
        <w:ind w:left="720"/>
      </w:pPr>
      <w:rPr>
        <w:rFonts w:asciiTheme="minorHAnsi" w:eastAsiaTheme="minorEastAsia" w:hAnsiTheme="minorHAnsi" w:cstheme="minorBid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4841E5E">
      <w:start w:val="2"/>
      <w:numFmt w:val="lowerLetter"/>
      <w:lvlText w:val="%2)"/>
      <w:lvlJc w:val="left"/>
      <w:pPr>
        <w:ind w:left="1440"/>
      </w:pPr>
      <w:rPr>
        <w:rFonts w:asciiTheme="minorHAnsi" w:eastAsia="Arial" w:hAnsiTheme="minorHAnsi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B94853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4A731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BB8A48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DDEAA1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A4881D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11CF68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CAF87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77319F4"/>
    <w:multiLevelType w:val="multilevel"/>
    <w:tmpl w:val="8BFA9BE4"/>
    <w:lvl w:ilvl="0">
      <w:start w:val="1"/>
      <w:numFmt w:val="decimal"/>
      <w:lvlText w:val="%1."/>
      <w:lvlJc w:val="left"/>
      <w:pPr>
        <w:ind w:left="720"/>
      </w:pPr>
      <w:rPr>
        <w:rFonts w:asciiTheme="minorHAnsi" w:eastAsiaTheme="minorEastAsia" w:hAnsiTheme="minorHAnsi" w:cstheme="minorBid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"/>
      <w:numFmt w:val="lowerLetter"/>
      <w:lvlText w:val="%2)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83359A7"/>
    <w:multiLevelType w:val="hybridMultilevel"/>
    <w:tmpl w:val="A37AF73A"/>
    <w:lvl w:ilvl="0" w:tplc="FD8EBDD0">
      <w:start w:val="1"/>
      <w:numFmt w:val="decimal"/>
      <w:lvlText w:val="%1."/>
      <w:lvlJc w:val="left"/>
      <w:pPr>
        <w:ind w:left="126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980" w:hanging="360"/>
      </w:pPr>
    </w:lvl>
    <w:lvl w:ilvl="2" w:tplc="0C09001B" w:tentative="1">
      <w:start w:val="1"/>
      <w:numFmt w:val="lowerRoman"/>
      <w:lvlText w:val="%3."/>
      <w:lvlJc w:val="right"/>
      <w:pPr>
        <w:ind w:left="2700" w:hanging="180"/>
      </w:pPr>
    </w:lvl>
    <w:lvl w:ilvl="3" w:tplc="0C09000F" w:tentative="1">
      <w:start w:val="1"/>
      <w:numFmt w:val="decimal"/>
      <w:lvlText w:val="%4."/>
      <w:lvlJc w:val="left"/>
      <w:pPr>
        <w:ind w:left="3420" w:hanging="360"/>
      </w:pPr>
    </w:lvl>
    <w:lvl w:ilvl="4" w:tplc="0C090019" w:tentative="1">
      <w:start w:val="1"/>
      <w:numFmt w:val="lowerLetter"/>
      <w:lvlText w:val="%5."/>
      <w:lvlJc w:val="left"/>
      <w:pPr>
        <w:ind w:left="4140" w:hanging="360"/>
      </w:pPr>
    </w:lvl>
    <w:lvl w:ilvl="5" w:tplc="0C09001B" w:tentative="1">
      <w:start w:val="1"/>
      <w:numFmt w:val="lowerRoman"/>
      <w:lvlText w:val="%6."/>
      <w:lvlJc w:val="right"/>
      <w:pPr>
        <w:ind w:left="4860" w:hanging="180"/>
      </w:pPr>
    </w:lvl>
    <w:lvl w:ilvl="6" w:tplc="0C09000F" w:tentative="1">
      <w:start w:val="1"/>
      <w:numFmt w:val="decimal"/>
      <w:lvlText w:val="%7."/>
      <w:lvlJc w:val="left"/>
      <w:pPr>
        <w:ind w:left="5580" w:hanging="360"/>
      </w:pPr>
    </w:lvl>
    <w:lvl w:ilvl="7" w:tplc="0C090019" w:tentative="1">
      <w:start w:val="1"/>
      <w:numFmt w:val="lowerLetter"/>
      <w:lvlText w:val="%8."/>
      <w:lvlJc w:val="left"/>
      <w:pPr>
        <w:ind w:left="6300" w:hanging="360"/>
      </w:pPr>
    </w:lvl>
    <w:lvl w:ilvl="8" w:tplc="0C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59E5769F"/>
    <w:multiLevelType w:val="hybridMultilevel"/>
    <w:tmpl w:val="F198E18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66427A"/>
    <w:multiLevelType w:val="hybridMultilevel"/>
    <w:tmpl w:val="FC724604"/>
    <w:lvl w:ilvl="0" w:tplc="5D6C74CC">
      <w:start w:val="1"/>
      <w:numFmt w:val="decimal"/>
      <w:lvlText w:val="%1."/>
      <w:lvlJc w:val="left"/>
      <w:pPr>
        <w:tabs>
          <w:tab w:val="num" w:pos="1551"/>
        </w:tabs>
        <w:ind w:left="1551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0205D83"/>
    <w:multiLevelType w:val="hybridMultilevel"/>
    <w:tmpl w:val="446E8C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E5477D"/>
    <w:multiLevelType w:val="hybridMultilevel"/>
    <w:tmpl w:val="91109D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D445E9"/>
    <w:multiLevelType w:val="hybridMultilevel"/>
    <w:tmpl w:val="9C46CB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2"/>
  </w:num>
  <w:num w:numId="3">
    <w:abstractNumId w:val="4"/>
  </w:num>
  <w:num w:numId="4">
    <w:abstractNumId w:val="6"/>
  </w:num>
  <w:num w:numId="5">
    <w:abstractNumId w:val="3"/>
  </w:num>
  <w:num w:numId="6">
    <w:abstractNumId w:val="7"/>
  </w:num>
  <w:num w:numId="7">
    <w:abstractNumId w:val="10"/>
  </w:num>
  <w:num w:numId="8">
    <w:abstractNumId w:val="8"/>
  </w:num>
  <w:num w:numId="9">
    <w:abstractNumId w:val="2"/>
  </w:num>
  <w:num w:numId="10">
    <w:abstractNumId w:val="9"/>
  </w:num>
  <w:num w:numId="11">
    <w:abstractNumId w:val="13"/>
  </w:num>
  <w:num w:numId="12">
    <w:abstractNumId w:val="11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TC2NDQxszS3NDZQ0lEKTi0uzszPAykwrAUA2hYcwywAAAA="/>
  </w:docVars>
  <w:rsids>
    <w:rsidRoot w:val="004F4B15"/>
    <w:rsid w:val="00046ED6"/>
    <w:rsid w:val="00052786"/>
    <w:rsid w:val="000D1822"/>
    <w:rsid w:val="000D550B"/>
    <w:rsid w:val="00124391"/>
    <w:rsid w:val="001552C5"/>
    <w:rsid w:val="00347851"/>
    <w:rsid w:val="003A5A2F"/>
    <w:rsid w:val="003F3C38"/>
    <w:rsid w:val="004C13DA"/>
    <w:rsid w:val="004D619F"/>
    <w:rsid w:val="004E10A7"/>
    <w:rsid w:val="004F4B15"/>
    <w:rsid w:val="00533668"/>
    <w:rsid w:val="00570753"/>
    <w:rsid w:val="005F3E22"/>
    <w:rsid w:val="00657DC6"/>
    <w:rsid w:val="006848A7"/>
    <w:rsid w:val="0069406A"/>
    <w:rsid w:val="006F1D9D"/>
    <w:rsid w:val="00716192"/>
    <w:rsid w:val="00720ECD"/>
    <w:rsid w:val="00742F89"/>
    <w:rsid w:val="00780B68"/>
    <w:rsid w:val="00795B78"/>
    <w:rsid w:val="007D32F8"/>
    <w:rsid w:val="00822376"/>
    <w:rsid w:val="008253AC"/>
    <w:rsid w:val="008562B2"/>
    <w:rsid w:val="008D5DE1"/>
    <w:rsid w:val="008F3C00"/>
    <w:rsid w:val="0090110F"/>
    <w:rsid w:val="00902494"/>
    <w:rsid w:val="00922249"/>
    <w:rsid w:val="00934B6F"/>
    <w:rsid w:val="00942211"/>
    <w:rsid w:val="00987CCD"/>
    <w:rsid w:val="009F0C29"/>
    <w:rsid w:val="00A90922"/>
    <w:rsid w:val="00B060AB"/>
    <w:rsid w:val="00B06E3C"/>
    <w:rsid w:val="00B935B8"/>
    <w:rsid w:val="00CB79C2"/>
    <w:rsid w:val="00D2051F"/>
    <w:rsid w:val="00D401CD"/>
    <w:rsid w:val="00DE236A"/>
    <w:rsid w:val="00DE28D7"/>
    <w:rsid w:val="00E31A51"/>
    <w:rsid w:val="00FA2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41CAF4F7"/>
  <w15:docId w15:val="{BF95CCFB-FDDE-4E02-911E-2BF4384B7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D5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62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2B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562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6E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24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2494"/>
  </w:style>
  <w:style w:type="paragraph" w:styleId="Footer">
    <w:name w:val="footer"/>
    <w:basedOn w:val="Normal"/>
    <w:link w:val="FooterChar"/>
    <w:uiPriority w:val="99"/>
    <w:unhideWhenUsed/>
    <w:rsid w:val="009024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2494"/>
  </w:style>
  <w:style w:type="character" w:styleId="CommentReference">
    <w:name w:val="annotation reference"/>
    <w:basedOn w:val="DefaultParagraphFont"/>
    <w:uiPriority w:val="99"/>
    <w:semiHidden/>
    <w:unhideWhenUsed/>
    <w:rsid w:val="004E10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0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0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0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0A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36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0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8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ellamay.gwini@barwonhealth.org.au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AF2B96-EA10-483C-9E23-D6ACEE883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worth Healthcare</Company>
  <LinksUpToDate>false</LinksUpToDate>
  <CharactersWithSpaces>2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llag</dc:creator>
  <cp:lastModifiedBy>Stellamay Gwini</cp:lastModifiedBy>
  <cp:revision>3</cp:revision>
  <cp:lastPrinted>2016-10-11T00:26:00Z</cp:lastPrinted>
  <dcterms:created xsi:type="dcterms:W3CDTF">2019-11-26T00:02:00Z</dcterms:created>
  <dcterms:modified xsi:type="dcterms:W3CDTF">2019-11-26T00:07:00Z</dcterms:modified>
</cp:coreProperties>
</file>